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8651D1E" w:rsidR="000C49FD" w:rsidRPr="001D1F70" w:rsidRDefault="001D1F70" w:rsidP="00E31880">
      <w:pPr>
        <w:jc w:val="center"/>
        <w:rPr>
          <w:b/>
          <w:bCs/>
          <w:sz w:val="32"/>
          <w:szCs w:val="32"/>
        </w:rPr>
      </w:pPr>
      <w:r w:rsidRPr="001D1F70">
        <w:rPr>
          <w:b/>
          <w:bCs/>
          <w:sz w:val="32"/>
          <w:szCs w:val="32"/>
        </w:rPr>
        <w:t>(</w:t>
      </w:r>
      <w:r w:rsidR="00260293">
        <w:rPr>
          <w:b/>
          <w:bCs/>
          <w:sz w:val="32"/>
          <w:szCs w:val="32"/>
        </w:rPr>
        <w:t>Iow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D934F0E" w:rsidR="00C543C7" w:rsidRDefault="00260293"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73445" w14:textId="77777777" w:rsidR="00B016D3" w:rsidRDefault="00B01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A706FE" w:rsidR="004F70A3" w:rsidRPr="00B016D3" w:rsidRDefault="004F70A3" w:rsidP="00B01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6C39E" w14:textId="77777777" w:rsidR="00B016D3" w:rsidRDefault="00B01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FD97C" w14:textId="77777777" w:rsidR="00B016D3" w:rsidRDefault="00B01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0F9711" w:rsidR="004F70A3" w:rsidRPr="00B016D3" w:rsidRDefault="004F70A3" w:rsidP="00B01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F9784" w14:textId="77777777" w:rsidR="00B016D3" w:rsidRDefault="00B01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8402781">
    <w:abstractNumId w:val="2"/>
  </w:num>
  <w:num w:numId="2" w16cid:durableId="985279055">
    <w:abstractNumId w:val="1"/>
  </w:num>
  <w:num w:numId="3" w16cid:durableId="277178077">
    <w:abstractNumId w:val="0"/>
  </w:num>
  <w:num w:numId="4" w16cid:durableId="4597609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60293"/>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16D3"/>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